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7B415FA2" w:rsidR="001A35E0" w:rsidRPr="00D221E6" w:rsidRDefault="00EC5B1D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2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5A4D506E" w14:textId="77777777" w:rsidR="008E29DA" w:rsidRDefault="008E29DA" w:rsidP="008E29DA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7FE76A48" w14:textId="77777777" w:rsidR="008E29DA" w:rsidRPr="008E29DA" w:rsidRDefault="008E29DA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iven: The teeth on a pair of mating gears have a 6 </w:t>
      </w:r>
      <w:proofErr w:type="spellStart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ametral</w:t>
      </w:r>
      <w:proofErr w:type="spellEnd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tch, 20° pressure angle AGMA involute form. The pinion has 19 teeth, and the gear has 37 teeth. Find the following parameters:</w:t>
      </w:r>
    </w:p>
    <w:p w14:paraId="6BE53D98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ar ratio</w:t>
      </w:r>
    </w:p>
    <w:p w14:paraId="5478F0B8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rcular pitch</w:t>
      </w:r>
    </w:p>
    <w:p w14:paraId="3EB7B077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 pitch</w:t>
      </w:r>
    </w:p>
    <w:p w14:paraId="27F9951B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itch diameter of pinion and gear</w:t>
      </w:r>
    </w:p>
    <w:p w14:paraId="2CD9F86A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nter distance</w:t>
      </w:r>
    </w:p>
    <w:p w14:paraId="411BB88C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dendum</w:t>
      </w:r>
    </w:p>
    <w:p w14:paraId="5F83BBFB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dendum</w:t>
      </w:r>
      <w:proofErr w:type="spellEnd"/>
    </w:p>
    <w:p w14:paraId="5BCF8651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ole tooth depth</w:t>
      </w:r>
    </w:p>
    <w:p w14:paraId="4360AE1D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learance</w:t>
      </w:r>
    </w:p>
    <w:p w14:paraId="6F045C75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utside diameter of pinion and gear</w:t>
      </w:r>
    </w:p>
    <w:p w14:paraId="155BF11D" w14:textId="77777777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 diameter of pinion and gear</w:t>
      </w:r>
    </w:p>
    <w:p w14:paraId="63138232" w14:textId="7A1F1C03" w:rsidR="008E29DA" w:rsidRPr="008E29DA" w:rsidRDefault="008E29DA" w:rsidP="008E29DA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tact ratio</w:t>
      </w:r>
    </w:p>
    <w:p w14:paraId="7E76AA20" w14:textId="77777777" w:rsidR="008E29DA" w:rsidRDefault="008E29DA" w:rsidP="008E29DA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9699865" w14:textId="04AFF118" w:rsidR="008E29DA" w:rsidRPr="0071732A" w:rsidRDefault="00837C6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P=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eeth/inch</m:t>
          </m:r>
        </m:oMath>
      </m:oMathPara>
    </w:p>
    <w:p w14:paraId="6CC0CB7B" w14:textId="3A51C1E2" w:rsidR="0071732A" w:rsidRPr="0071732A" w:rsidRDefault="000F4FB9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ϕ=20°</m:t>
          </m:r>
        </m:oMath>
      </m:oMathPara>
    </w:p>
    <w:p w14:paraId="2540D4FA" w14:textId="2247417A" w:rsidR="0071732A" w:rsidRPr="0071732A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9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eeth</m:t>
          </m:r>
        </m:oMath>
      </m:oMathPara>
    </w:p>
    <w:p w14:paraId="3B914A9C" w14:textId="2EAFDE5F" w:rsidR="0071732A" w:rsidRPr="0071732A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eeth</m:t>
          </m:r>
        </m:oMath>
      </m:oMathPara>
    </w:p>
    <w:p w14:paraId="3978CEE7" w14:textId="39332520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ar ratio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g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37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9</m:t>
            </m:r>
          </m:den>
        </m:f>
      </m:oMath>
    </w:p>
    <w:p w14:paraId="6AA64596" w14:textId="65A87B73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ircular pitch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in</m:t>
        </m:r>
      </m:oMath>
    </w:p>
    <w:p w14:paraId="07C88B40" w14:textId="37BB56D5" w:rsidR="00210D40" w:rsidRPr="008E29DA" w:rsidRDefault="00210D40" w:rsidP="006B476B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 pitch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p</m:t>
        </m:r>
        <m:func>
          <m:func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ϕ</m:t>
            </m:r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0°</m:t>
            </m:r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0.4920</m:t>
        </m:r>
      </m:oMath>
    </w:p>
    <w:p w14:paraId="3392BE1D" w14:textId="2447736C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itch diameter of pinion and gea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9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6</m:t>
            </m:r>
          </m:den>
        </m:f>
      </m:oMath>
      <w:r w:rsidR="006B476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g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37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6</m:t>
            </m:r>
          </m:den>
        </m:f>
      </m:oMath>
    </w:p>
    <w:p w14:paraId="1F942A4A" w14:textId="3FACBAF4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enter distance</w:t>
      </w:r>
      <w:r w:rsidR="006B476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p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g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4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3</m:t>
            </m:r>
          </m:den>
        </m:f>
      </m:oMath>
    </w:p>
    <w:p w14:paraId="122724DD" w14:textId="328F219C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dendum</w:t>
      </w:r>
      <w:r w:rsidR="006B476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a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6</m:t>
            </m:r>
          </m:den>
        </m:f>
      </m:oMath>
    </w:p>
    <w:p w14:paraId="02BDECCF" w14:textId="5E7D84F2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dendum</w:t>
      </w:r>
      <w:proofErr w:type="spellEnd"/>
      <w:r w:rsidR="006B476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.25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4</m:t>
            </m:r>
          </m:den>
        </m:f>
      </m:oMath>
    </w:p>
    <w:p w14:paraId="4B326F5B" w14:textId="102A511F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ole tooth depth</w:t>
      </w:r>
      <w:r w:rsidR="00C049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8</m:t>
            </m:r>
          </m:den>
        </m:f>
      </m:oMath>
    </w:p>
    <w:p w14:paraId="68E6CBB4" w14:textId="5634CA60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learance</w:t>
      </w:r>
      <w:r w:rsidR="006B476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=b-a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4</m:t>
            </m:r>
          </m:den>
        </m:f>
      </m:oMath>
    </w:p>
    <w:p w14:paraId="79219A78" w14:textId="24A240F6" w:rsidR="00210D40" w:rsidRPr="008E29DA" w:rsidRDefault="00210D40" w:rsidP="00210D40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utside diameter of pinion and gear</w:t>
      </w:r>
      <w:r w:rsidR="00C049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op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+2a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7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</m:t>
            </m:r>
          </m:den>
        </m:f>
      </m:oMath>
      <w:r w:rsidR="00C049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og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+2a=</m:t>
        </m:r>
        <m:f>
          <m:fPr>
            <m:ctrlPr>
              <w:rPr>
                <w:rFonts w:ascii="Cambria Math" w:hAnsi="Cambria Math" w:cs="Times New Roman"/>
                <w:bCs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3</m:t>
            </m:r>
          </m:num>
          <m:den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</m:t>
            </m:r>
          </m:den>
        </m:f>
      </m:oMath>
    </w:p>
    <w:p w14:paraId="192FE4E2" w14:textId="67D61626" w:rsidR="00210D40" w:rsidRPr="008E29DA" w:rsidRDefault="00210D40" w:rsidP="00954D51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 diameter of pinion and gear</w:t>
      </w:r>
      <w:r w:rsidR="00C0498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bp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sub>
        </m:sSub>
        <m:func>
          <m:func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ϕ</m:t>
            </m:r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9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0°</m:t>
            </m:r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2.9757</m:t>
        </m:r>
      </m:oMath>
      <w:r w:rsidR="00AE505F" w:rsidRPr="00AE505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bp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op</m:t>
            </m:r>
          </m:sub>
        </m:sSub>
        <m:func>
          <m:func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ϕ</m:t>
            </m:r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37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6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×</m:t>
        </m:r>
        <m:func>
          <m:func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os</m:t>
            </m:r>
          </m:fName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0°</m:t>
            </m:r>
          </m:e>
        </m:func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5.7948</m:t>
        </m:r>
      </m:oMath>
    </w:p>
    <w:p w14:paraId="5D6C6C2B" w14:textId="29C474C4" w:rsidR="00210D40" w:rsidRPr="008E29DA" w:rsidRDefault="00210D40" w:rsidP="000C3718">
      <w:pPr>
        <w:numPr>
          <w:ilvl w:val="0"/>
          <w:numId w:val="39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tact ratio</w:t>
      </w:r>
      <w:r w:rsidR="00AE505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  <w:r w:rsidR="000C37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/>
      </w: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p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p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g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g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ra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C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</m:func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7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.9757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5.7948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0°</m:t>
                  </m:r>
                </m:e>
              </m:func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4920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6209</m:t>
          </m:r>
        </m:oMath>
      </m:oMathPara>
    </w:p>
    <w:p w14:paraId="130B978E" w14:textId="77777777" w:rsidR="00837C66" w:rsidRPr="00837C66" w:rsidRDefault="00837C6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3081D74" w14:textId="77777777" w:rsidR="008E29DA" w:rsidRPr="00D221E6" w:rsidRDefault="008E29DA" w:rsidP="008E29D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2A803E2" w14:textId="2D528A45" w:rsidR="008E29DA" w:rsidRDefault="008E29DA" w:rsidP="008E29DA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5794C49F" w14:textId="77777777" w:rsidR="008E29DA" w:rsidRPr="008E29DA" w:rsidRDefault="008E29DA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a pair of spur gears with gear ratio of 4:1, specify the minimum number of teeth allowed on the pinion to avoid the problem of interference assuming full-depth tooth depth using</w:t>
      </w:r>
    </w:p>
    <w:p w14:paraId="0147FB15" w14:textId="77777777" w:rsidR="008E29DA" w:rsidRPr="008E29DA" w:rsidRDefault="008E29DA" w:rsidP="008E29DA">
      <w:pPr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20° pressure angle, and</w:t>
      </w:r>
    </w:p>
    <w:p w14:paraId="52A9ABF3" w14:textId="0016F8D8" w:rsidR="008E29DA" w:rsidRPr="008E29DA" w:rsidRDefault="008E29DA" w:rsidP="008E29DA">
      <w:pPr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25° pressure angle.</w:t>
      </w:r>
    </w:p>
    <w:p w14:paraId="5236619E" w14:textId="77777777" w:rsidR="008E29DA" w:rsidRDefault="008E29DA" w:rsidP="008E29DA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6ACA8C79" w14:textId="067CC7AD" w:rsidR="009424FD" w:rsidRPr="009424FD" w:rsidRDefault="009424FD" w:rsidP="009424FD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B4BCA29" w14:textId="7826279C" w:rsidR="008E29DA" w:rsidRDefault="00C06DF4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ing Eq. 13-11 with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k=1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ϕ=20°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m=4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60B40802" w14:textId="7EAC5402" w:rsidR="00C06DF4" w:rsidRPr="00C06DF4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k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2m</m:t>
                  </m:r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in</m:t>
                      </m: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</m:func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+2m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in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up>
                      </m:sSup>
                    </m:fName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ϕ</m:t>
                      </m:r>
                    </m:e>
                  </m:func>
                </m:e>
              </m:ra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5.44 teeth</m:t>
          </m:r>
        </m:oMath>
      </m:oMathPara>
    </w:p>
    <w:p w14:paraId="341FD38D" w14:textId="4249D81E" w:rsidR="00C06DF4" w:rsidRDefault="00C06DF4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unding up, </w:t>
      </w:r>
    </w:p>
    <w:p w14:paraId="25F4C653" w14:textId="6A189824" w:rsidR="00C06DF4" w:rsidRPr="00C06DF4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6 teeth</m:t>
          </m:r>
        </m:oMath>
      </m:oMathPara>
    </w:p>
    <w:p w14:paraId="69DC2BFD" w14:textId="77E4F212" w:rsidR="009424FD" w:rsidRPr="009424FD" w:rsidRDefault="009424FD" w:rsidP="009424FD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B74C9C7" w14:textId="3ABF7780" w:rsidR="009424FD" w:rsidRDefault="009424FD" w:rsidP="009424F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ing Eq. 13-11 with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k=1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ϕ=25°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m=4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0A6DA6F2" w14:textId="288E2EB0" w:rsidR="009424FD" w:rsidRPr="00C06DF4" w:rsidRDefault="00376B46" w:rsidP="009424F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k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2m</m:t>
                  </m:r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in</m:t>
                      </m: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</m:func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+2m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in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up>
                      </m:sSup>
                    </m:fName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ϕ</m:t>
                      </m:r>
                    </m:e>
                  </m:func>
                </m:e>
              </m:ra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0.20 teeth</m:t>
          </m:r>
        </m:oMath>
      </m:oMathPara>
    </w:p>
    <w:p w14:paraId="2BAA489D" w14:textId="77777777" w:rsidR="009424FD" w:rsidRDefault="009424FD" w:rsidP="009424F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unding up, </w:t>
      </w:r>
    </w:p>
    <w:p w14:paraId="3DC11AA8" w14:textId="63A40361" w:rsidR="009424FD" w:rsidRPr="009424FD" w:rsidRDefault="00376B46" w:rsidP="00D7382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1 teeth</m:t>
          </m:r>
        </m:oMath>
      </m:oMathPara>
    </w:p>
    <w:p w14:paraId="3EE685A6" w14:textId="4E76DB0A" w:rsidR="008E29DA" w:rsidRDefault="008E29DA" w:rsidP="008E29DA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4FD3B834" w14:textId="77777777" w:rsidR="008E29DA" w:rsidRPr="008E29DA" w:rsidRDefault="008E29DA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haft </w:t>
      </w:r>
      <w:proofErr w:type="gramStart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</w:t>
      </w:r>
      <w:proofErr w:type="gramEnd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the figure has a power input of 75 kW at a speed of 1000 rev/min in the counterclockwise direction. The gears have a module of 5 mm and a 20° pressure angle. Gear 3 is an idler.</w:t>
      </w:r>
    </w:p>
    <w:p w14:paraId="084E7D8F" w14:textId="77777777" w:rsidR="008E29DA" w:rsidRPr="008E29DA" w:rsidRDefault="008E29DA" w:rsidP="008E29DA">
      <w:pPr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d the force F3b that gear 3 exerts against shaft b.</w:t>
      </w:r>
    </w:p>
    <w:p w14:paraId="4633822F" w14:textId="77777777" w:rsidR="008E29DA" w:rsidRPr="008E29DA" w:rsidRDefault="008E29DA" w:rsidP="008E29DA">
      <w:pPr>
        <w:numPr>
          <w:ilvl w:val="0"/>
          <w:numId w:val="35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d the torque T4c that gear 4 exerts on shaft c.</w:t>
      </w:r>
    </w:p>
    <w:p w14:paraId="2CA21316" w14:textId="3497D146" w:rsidR="008E29DA" w:rsidRDefault="008E29DA" w:rsidP="008E29DA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F442CAB" wp14:editId="61C2AAA3">
            <wp:extent cx="1548300" cy="2557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13 (1).jpg"/>
                    <pic:cNvPicPr/>
                  </pic:nvPicPr>
                  <pic:blipFill>
                    <a:blip r:embed="rId8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9692" cy="2559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30E67" w14:textId="77777777" w:rsidR="008E29DA" w:rsidRDefault="008E29DA" w:rsidP="008E29DA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F1E7EC4" w14:textId="43810E97" w:rsidR="00600A3F" w:rsidRPr="00600A3F" w:rsidRDefault="00600A3F" w:rsidP="00600A3F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60C7656" w14:textId="394D2202" w:rsidR="008E29DA" w:rsidRPr="000802C5" w:rsidRDefault="000802C5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ω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</m:t>
              </m:r>
            </m:den>
          </m:f>
        </m:oMath>
      </m:oMathPara>
    </w:p>
    <w:p w14:paraId="56008D1E" w14:textId="0851926A" w:rsidR="000802C5" w:rsidRPr="000802C5" w:rsidRDefault="000802C5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H=Tω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T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</m:t>
              </m:r>
            </m:den>
          </m:f>
        </m:oMath>
      </m:oMathPara>
    </w:p>
    <w:p w14:paraId="3C6AA12F" w14:textId="3A478DBB" w:rsidR="000802C5" w:rsidRPr="00600A3F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π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716.220334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</m:t>
          </m:r>
        </m:oMath>
      </m:oMathPara>
    </w:p>
    <w:p w14:paraId="3FA459E1" w14:textId="3633E17D" w:rsidR="00600A3F" w:rsidRPr="00600A3F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42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7F5E547E" w14:textId="148B34E7" w:rsidR="00600A3F" w:rsidRPr="00600A3F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6.85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N</m:t>
          </m:r>
        </m:oMath>
      </m:oMathPara>
    </w:p>
    <w:p w14:paraId="233BB0A8" w14:textId="2650FFB3" w:rsidR="00600A3F" w:rsidRPr="00600A3F" w:rsidRDefault="00376B46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3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×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6.85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33.70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kN</m:t>
          </m:r>
        </m:oMath>
      </m:oMathPara>
    </w:p>
    <w:p w14:paraId="0AC05576" w14:textId="0BCB796E" w:rsidR="00600A3F" w:rsidRDefault="00600A3F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hich is in the positiv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x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-direction. </w:t>
      </w:r>
    </w:p>
    <w:p w14:paraId="17FE2E54" w14:textId="245D59D8" w:rsidR="00600A3F" w:rsidRDefault="00600A3F" w:rsidP="00600A3F">
      <w:pPr>
        <w:pStyle w:val="ListParagraph"/>
        <w:numPr>
          <w:ilvl w:val="0"/>
          <w:numId w:val="41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C4C6EAA" w14:textId="1EF72D1A" w:rsidR="00600A3F" w:rsidRPr="00600A3F" w:rsidRDefault="00376B46" w:rsidP="00600A3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27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bookmarkStart w:id="1" w:name="_GoBack"/>
    <w:bookmarkEnd w:id="1"/>
    <w:p w14:paraId="0B89FD2A" w14:textId="515368B3" w:rsidR="00600A3F" w:rsidRPr="00600A3F" w:rsidRDefault="00376B46" w:rsidP="00600A3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4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148.59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⋅m ccw</m:t>
          </m:r>
        </m:oMath>
      </m:oMathPara>
    </w:p>
    <w:p w14:paraId="552694F6" w14:textId="6B02C40F" w:rsidR="00600A3F" w:rsidRPr="00600A3F" w:rsidRDefault="00376B46" w:rsidP="00600A3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148.59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N⋅m cw</m:t>
          </m:r>
        </m:oMath>
      </m:oMathPara>
    </w:p>
    <w:p w14:paraId="172490D2" w14:textId="77777777" w:rsidR="008E29DA" w:rsidRPr="00D221E6" w:rsidRDefault="008E29DA" w:rsidP="008E29D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D84BF3B" w14:textId="09D53B50" w:rsidR="008E29DA" w:rsidRDefault="008E29DA" w:rsidP="008E29DA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4</w:t>
      </w:r>
    </w:p>
    <w:p w14:paraId="7C138B22" w14:textId="77777777" w:rsidR="008E29DA" w:rsidRPr="008E29DA" w:rsidRDefault="008E29DA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e countershaft shown below, Gear A receives power from another gear with the transmitted force FA applied at the 20° pressure angle as shown. The power is transmitted through the shaft and delivered through gear B through a transmitted force FB at the pressure angle shown.</w:t>
      </w:r>
    </w:p>
    <w:p w14:paraId="14CD7ED5" w14:textId="77777777" w:rsidR="008E29DA" w:rsidRPr="008E29DA" w:rsidRDefault="008E29DA" w:rsidP="008E29D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ssume the gear ratio from gear B to its mating gear is 2 to 1.</w:t>
      </w:r>
    </w:p>
    <w:p w14:paraId="03CA2959" w14:textId="77777777" w:rsidR="008E29DA" w:rsidRDefault="008E29DA" w:rsidP="00F60692">
      <w:pPr>
        <w:pStyle w:val="ListParagraph"/>
        <w:numPr>
          <w:ilvl w:val="0"/>
          <w:numId w:val="37"/>
        </w:numPr>
        <w:ind w:left="777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minimum number of teeth that can be used on gear B without an interference problem in the teeth.</w:t>
      </w:r>
    </w:p>
    <w:p w14:paraId="0CF2978E" w14:textId="77777777" w:rsidR="008E29DA" w:rsidRDefault="008E29DA" w:rsidP="00C9088B">
      <w:pPr>
        <w:pStyle w:val="ListParagraph"/>
        <w:numPr>
          <w:ilvl w:val="0"/>
          <w:numId w:val="37"/>
        </w:numPr>
        <w:ind w:left="777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ing the number of teeth from part (a), what </w:t>
      </w:r>
      <w:proofErr w:type="spellStart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ametral</w:t>
      </w:r>
      <w:proofErr w:type="spellEnd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tch is required to also achieve the given 8-in pitch diameter?</w:t>
      </w:r>
    </w:p>
    <w:p w14:paraId="1C89285B" w14:textId="2427263C" w:rsidR="008E29DA" w:rsidRPr="008E29DA" w:rsidRDefault="008E29DA" w:rsidP="00C9088B">
      <w:pPr>
        <w:pStyle w:val="ListParagraph"/>
        <w:numPr>
          <w:ilvl w:val="0"/>
          <w:numId w:val="37"/>
        </w:numPr>
        <w:ind w:left="777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uppose the 20° pressure angle gears are exchanged for gears with 25° pressure angle, while maintaining the same pitch diameters and </w:t>
      </w:r>
      <w:proofErr w:type="spellStart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ametral</w:t>
      </w:r>
      <w:proofErr w:type="spellEnd"/>
      <w:r w:rsidRPr="008E29D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pitch. Determine the new forces FA and FB if the same power is to be transmitted.</w:t>
      </w:r>
    </w:p>
    <w:p w14:paraId="18A91C4B" w14:textId="1FF9EF6C" w:rsidR="008E29DA" w:rsidRDefault="008E29DA" w:rsidP="008E29DA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5262B9D5" wp14:editId="28A77862">
            <wp:extent cx="3417591" cy="2456822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820" cy="245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F256A" w14:textId="77777777" w:rsidR="008E29DA" w:rsidRDefault="008E29DA" w:rsidP="008E29DA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76D1354" w14:textId="1D35501D" w:rsidR="006B4ED5" w:rsidRPr="006B4ED5" w:rsidRDefault="006B4ED5" w:rsidP="006B4ED5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6B53CD" w14:textId="0287928D" w:rsidR="006B4ED5" w:rsidRDefault="006B4ED5" w:rsidP="006B4ED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sing Eq. 13-11 with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k=1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ϕ=20°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m=2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637ACB4B" w14:textId="028CFBE9" w:rsidR="006B4ED5" w:rsidRPr="006B4ED5" w:rsidRDefault="00376B46" w:rsidP="006B4ED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k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2m</m:t>
                  </m:r>
                </m:e>
              </m:d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in</m:t>
                      </m: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ϕ</m:t>
                  </m:r>
                </m:e>
              </m:func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+2m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in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up>
                      </m:sSup>
                    </m:fName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ϕ</m:t>
                      </m:r>
                    </m:e>
                  </m:func>
                </m:e>
              </m:ra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4.16 teeth</m:t>
          </m:r>
        </m:oMath>
      </m:oMathPara>
    </w:p>
    <w:p w14:paraId="1D27ED74" w14:textId="77777777" w:rsidR="006B4ED5" w:rsidRDefault="006B4ED5" w:rsidP="006B4ED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unding up, </w:t>
      </w:r>
    </w:p>
    <w:p w14:paraId="1FCD29AC" w14:textId="7DCDA6F9" w:rsidR="006B4ED5" w:rsidRPr="009424FD" w:rsidRDefault="00376B46" w:rsidP="006B4ED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5 teeth</m:t>
          </m:r>
        </m:oMath>
      </m:oMathPara>
    </w:p>
    <w:p w14:paraId="75A8BF1B" w14:textId="1CC7A1AA" w:rsidR="006B4ED5" w:rsidRDefault="006B4ED5" w:rsidP="006B4ED5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191BFBE" w14:textId="696EC385" w:rsidR="006B4ED5" w:rsidRPr="00096D94" w:rsidRDefault="006B4ED5" w:rsidP="006B4ED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5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.87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teeth/in</m:t>
          </m:r>
        </m:oMath>
      </m:oMathPara>
    </w:p>
    <w:p w14:paraId="594FC3A5" w14:textId="5AEE104D" w:rsidR="00096D94" w:rsidRDefault="00096D94" w:rsidP="00096D94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</w:t>
      </w:r>
    </w:p>
    <w:p w14:paraId="5C3E1E4E" w14:textId="6B4A589C" w:rsidR="00096D94" w:rsidRDefault="00096D94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ϕ=20°</m:t>
        </m:r>
      </m:oMath>
    </w:p>
    <w:p w14:paraId="79F45155" w14:textId="7DE15F4D" w:rsidR="00096D94" w:rsidRPr="00096D94" w:rsidRDefault="00376B46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81.9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bf</m:t>
          </m:r>
        </m:oMath>
      </m:oMathPara>
    </w:p>
    <w:p w14:paraId="4A120E13" w14:textId="74F823BF" w:rsidR="00096D94" w:rsidRPr="00096D94" w:rsidRDefault="00096D94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ϕ=25°</m:t>
        </m:r>
      </m:oMath>
    </w:p>
    <w:p w14:paraId="2B668451" w14:textId="53FD24D4" w:rsidR="00096D94" w:rsidRPr="00096D94" w:rsidRDefault="00376B46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5°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311.0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</m:t>
          </m:r>
        </m:oMath>
      </m:oMathPara>
    </w:p>
    <w:p w14:paraId="317AC43D" w14:textId="33B9CD58" w:rsidR="00096D94" w:rsidRPr="00096D94" w:rsidRDefault="00096D94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</w:p>
    <w:p w14:paraId="0887D4C3" w14:textId="7C7EE752" w:rsidR="00096D94" w:rsidRPr="00096D94" w:rsidRDefault="00376B46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</m:t>
              </m:r>
            </m:sub>
          </m:sSub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B</m:t>
              </m:r>
            </m:sub>
          </m:sSub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e>
          </m:d>
        </m:oMath>
      </m:oMathPara>
    </w:p>
    <w:p w14:paraId="2B7D1D2A" w14:textId="33619F62" w:rsidR="00096D94" w:rsidRPr="00096D94" w:rsidRDefault="00376B46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704.7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bf</m:t>
          </m:r>
        </m:oMath>
      </m:oMathPara>
    </w:p>
    <w:p w14:paraId="432C3C08" w14:textId="03E9074D" w:rsidR="00096D94" w:rsidRPr="00096D94" w:rsidRDefault="00376B46" w:rsidP="00096D9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B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5°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777.6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</m:t>
          </m:r>
        </m:oMath>
      </m:oMathPara>
    </w:p>
    <w:p w14:paraId="1C3B27E1" w14:textId="453BEFD8" w:rsidR="008E29DA" w:rsidRPr="006B4ED5" w:rsidRDefault="008E29DA" w:rsidP="006B4ED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B4ED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475AA72" w14:textId="77777777" w:rsidR="008E29DA" w:rsidRPr="00D221E6" w:rsidRDefault="008E29DA" w:rsidP="008E29DA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767555" w14:textId="755F6DAE" w:rsidR="0040375E" w:rsidRPr="00D221E6" w:rsidRDefault="0040375E" w:rsidP="008E29DA">
      <w:pPr>
        <w:pStyle w:val="Heading1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40375E" w:rsidRPr="00D221E6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7A55AA" w14:textId="77777777" w:rsidR="00376B46" w:rsidRDefault="00376B46" w:rsidP="00941AC1">
      <w:r>
        <w:separator/>
      </w:r>
    </w:p>
  </w:endnote>
  <w:endnote w:type="continuationSeparator" w:id="0">
    <w:p w14:paraId="15DF26E1" w14:textId="77777777" w:rsidR="00376B46" w:rsidRDefault="00376B46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69BD9A29" w:rsidR="00094FFF" w:rsidRPr="00232DB0" w:rsidRDefault="00376B46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9B060F" w:rsidRPr="009B060F">
      <w:t xml:space="preserve"> </w:t>
    </w:r>
    <w:r w:rsidR="00C01A31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5D19DE">
      <w:rPr>
        <w:rFonts w:ascii="Times New Roman" w:hAnsi="Times New Roman" w:cs="Times New Roman"/>
        <w:sz w:val="24"/>
        <w:szCs w:val="24"/>
      </w:rPr>
      <w:t>2</w:t>
    </w:r>
    <w:r w:rsidR="00E86AAD" w:rsidRPr="00232DB0">
      <w:rPr>
        <w:rFonts w:ascii="Times New Roman" w:hAnsi="Times New Roman" w:cs="Times New Roman"/>
        <w:sz w:val="24"/>
        <w:szCs w:val="24"/>
      </w:rPr>
      <w:t xml:space="preserve"> </w:t>
    </w:r>
    <w:r w:rsidR="00B558C3">
      <w:rPr>
        <w:rFonts w:ascii="Times New Roman" w:hAnsi="Times New Roman" w:cs="Times New Roman"/>
        <w:sz w:val="24"/>
        <w:szCs w:val="24"/>
      </w:rPr>
      <w:t>Homework</w:t>
    </w:r>
    <w:r w:rsidR="00094FFF" w:rsidRPr="00232DB0">
      <w:rPr>
        <w:rFonts w:ascii="Times New Roman" w:hAnsi="Times New Roman" w:cs="Times New Roman"/>
        <w:sz w:val="24"/>
        <w:szCs w:val="24"/>
      </w:rPr>
      <w:t xml:space="preserve"> </w:t>
    </w:r>
    <w:r w:rsidR="00EC5B1D">
      <w:rPr>
        <w:rFonts w:ascii="Times New Roman" w:hAnsi="Times New Roman" w:cs="Times New Roman"/>
        <w:sz w:val="24"/>
        <w:szCs w:val="24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3000AD" w14:textId="77777777" w:rsidR="00376B46" w:rsidRDefault="00376B46" w:rsidP="00941AC1">
      <w:r>
        <w:separator/>
      </w:r>
    </w:p>
  </w:footnote>
  <w:footnote w:type="continuationSeparator" w:id="0">
    <w:p w14:paraId="335D4D22" w14:textId="77777777" w:rsidR="00376B46" w:rsidRDefault="00376B46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4B20CE" w:rsidRDefault="00376B46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094FFF" w:rsidRPr="00D221E6" w:rsidRDefault="00D221E6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69F87755" w:rsidR="00D221E6" w:rsidRDefault="00D221E6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106DC3" w:rsidRPr="00106DC3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6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69F87755" w:rsidR="00D221E6" w:rsidRDefault="00D221E6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106DC3" w:rsidRPr="00106DC3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6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4B20CE" w:rsidRDefault="00376B46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777" w:hanging="339"/>
      </w:pPr>
      <w:rPr>
        <w:rFonts w:ascii="Times New Roman" w:hAnsi="Times New Roman" w:cs="Times New Roman"/>
        <w:b w:val="0"/>
        <w:bCs w:val="0"/>
        <w:spacing w:val="0"/>
        <w:w w:val="104"/>
        <w:sz w:val="20"/>
        <w:szCs w:val="20"/>
      </w:rPr>
    </w:lvl>
    <w:lvl w:ilvl="1">
      <w:numFmt w:val="bullet"/>
      <w:lvlText w:val="•"/>
      <w:lvlJc w:val="left"/>
      <w:pPr>
        <w:ind w:left="1708" w:hanging="339"/>
      </w:pPr>
    </w:lvl>
    <w:lvl w:ilvl="2">
      <w:numFmt w:val="bullet"/>
      <w:lvlText w:val="•"/>
      <w:lvlJc w:val="left"/>
      <w:pPr>
        <w:ind w:left="2636" w:hanging="339"/>
      </w:pPr>
    </w:lvl>
    <w:lvl w:ilvl="3">
      <w:numFmt w:val="bullet"/>
      <w:lvlText w:val="•"/>
      <w:lvlJc w:val="left"/>
      <w:pPr>
        <w:ind w:left="3564" w:hanging="339"/>
      </w:pPr>
    </w:lvl>
    <w:lvl w:ilvl="4">
      <w:numFmt w:val="bullet"/>
      <w:lvlText w:val="•"/>
      <w:lvlJc w:val="left"/>
      <w:pPr>
        <w:ind w:left="4492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348" w:hanging="339"/>
      </w:pPr>
    </w:lvl>
    <w:lvl w:ilvl="7">
      <w:numFmt w:val="bullet"/>
      <w:lvlText w:val="•"/>
      <w:lvlJc w:val="left"/>
      <w:pPr>
        <w:ind w:left="7276" w:hanging="339"/>
      </w:pPr>
    </w:lvl>
    <w:lvl w:ilvl="8">
      <w:numFmt w:val="bullet"/>
      <w:lvlText w:val="•"/>
      <w:lvlJc w:val="left"/>
      <w:pPr>
        <w:ind w:left="8204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0DC0A1F"/>
    <w:multiLevelType w:val="hybridMultilevel"/>
    <w:tmpl w:val="BEB4B638"/>
    <w:lvl w:ilvl="0" w:tplc="2F60CFBA">
      <w:start w:val="1"/>
      <w:numFmt w:val="lowerLetter"/>
      <w:lvlText w:val="%1."/>
      <w:lvlJc w:val="left"/>
      <w:pPr>
        <w:ind w:left="11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ind w:left="6897" w:hanging="180"/>
      </w:pPr>
    </w:lvl>
  </w:abstractNum>
  <w:abstractNum w:abstractNumId="7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37E4C8E"/>
    <w:multiLevelType w:val="multilevel"/>
    <w:tmpl w:val="00000885"/>
    <w:lvl w:ilvl="0">
      <w:start w:val="1"/>
      <w:numFmt w:val="lowerLetter"/>
      <w:lvlText w:val="%1."/>
      <w:lvlJc w:val="left"/>
      <w:pPr>
        <w:ind w:left="777" w:hanging="339"/>
      </w:pPr>
      <w:rPr>
        <w:rFonts w:ascii="Times New Roman" w:hAnsi="Times New Roman" w:cs="Times New Roman"/>
        <w:b w:val="0"/>
        <w:bCs w:val="0"/>
        <w:spacing w:val="0"/>
        <w:w w:val="104"/>
        <w:sz w:val="20"/>
        <w:szCs w:val="20"/>
      </w:rPr>
    </w:lvl>
    <w:lvl w:ilvl="1">
      <w:numFmt w:val="bullet"/>
      <w:lvlText w:val="•"/>
      <w:lvlJc w:val="left"/>
      <w:pPr>
        <w:ind w:left="1708" w:hanging="339"/>
      </w:pPr>
    </w:lvl>
    <w:lvl w:ilvl="2">
      <w:numFmt w:val="bullet"/>
      <w:lvlText w:val="•"/>
      <w:lvlJc w:val="left"/>
      <w:pPr>
        <w:ind w:left="2636" w:hanging="339"/>
      </w:pPr>
    </w:lvl>
    <w:lvl w:ilvl="3">
      <w:numFmt w:val="bullet"/>
      <w:lvlText w:val="•"/>
      <w:lvlJc w:val="left"/>
      <w:pPr>
        <w:ind w:left="3564" w:hanging="339"/>
      </w:pPr>
    </w:lvl>
    <w:lvl w:ilvl="4">
      <w:numFmt w:val="bullet"/>
      <w:lvlText w:val="•"/>
      <w:lvlJc w:val="left"/>
      <w:pPr>
        <w:ind w:left="4492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348" w:hanging="339"/>
      </w:pPr>
    </w:lvl>
    <w:lvl w:ilvl="7">
      <w:numFmt w:val="bullet"/>
      <w:lvlText w:val="•"/>
      <w:lvlJc w:val="left"/>
      <w:pPr>
        <w:ind w:left="7276" w:hanging="339"/>
      </w:pPr>
    </w:lvl>
    <w:lvl w:ilvl="8">
      <w:numFmt w:val="bullet"/>
      <w:lvlText w:val="•"/>
      <w:lvlJc w:val="left"/>
      <w:pPr>
        <w:ind w:left="8204" w:hanging="339"/>
      </w:pPr>
    </w:lvl>
  </w:abstractNum>
  <w:abstractNum w:abstractNumId="12" w15:restartNumberingAfterBreak="0">
    <w:nsid w:val="23DE267B"/>
    <w:multiLevelType w:val="multilevel"/>
    <w:tmpl w:val="00000885"/>
    <w:lvl w:ilvl="0">
      <w:start w:val="1"/>
      <w:numFmt w:val="lowerLetter"/>
      <w:lvlText w:val="%1."/>
      <w:lvlJc w:val="left"/>
      <w:pPr>
        <w:ind w:left="777" w:hanging="339"/>
      </w:pPr>
      <w:rPr>
        <w:rFonts w:ascii="Times New Roman" w:hAnsi="Times New Roman" w:cs="Times New Roman"/>
        <w:b w:val="0"/>
        <w:bCs w:val="0"/>
        <w:spacing w:val="0"/>
        <w:w w:val="104"/>
        <w:sz w:val="20"/>
        <w:szCs w:val="20"/>
      </w:rPr>
    </w:lvl>
    <w:lvl w:ilvl="1">
      <w:numFmt w:val="bullet"/>
      <w:lvlText w:val="•"/>
      <w:lvlJc w:val="left"/>
      <w:pPr>
        <w:ind w:left="1708" w:hanging="339"/>
      </w:pPr>
    </w:lvl>
    <w:lvl w:ilvl="2">
      <w:numFmt w:val="bullet"/>
      <w:lvlText w:val="•"/>
      <w:lvlJc w:val="left"/>
      <w:pPr>
        <w:ind w:left="2636" w:hanging="339"/>
      </w:pPr>
    </w:lvl>
    <w:lvl w:ilvl="3">
      <w:numFmt w:val="bullet"/>
      <w:lvlText w:val="•"/>
      <w:lvlJc w:val="left"/>
      <w:pPr>
        <w:ind w:left="3564" w:hanging="339"/>
      </w:pPr>
    </w:lvl>
    <w:lvl w:ilvl="4">
      <w:numFmt w:val="bullet"/>
      <w:lvlText w:val="•"/>
      <w:lvlJc w:val="left"/>
      <w:pPr>
        <w:ind w:left="4492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348" w:hanging="339"/>
      </w:pPr>
    </w:lvl>
    <w:lvl w:ilvl="7">
      <w:numFmt w:val="bullet"/>
      <w:lvlText w:val="•"/>
      <w:lvlJc w:val="left"/>
      <w:pPr>
        <w:ind w:left="7276" w:hanging="339"/>
      </w:pPr>
    </w:lvl>
    <w:lvl w:ilvl="8">
      <w:numFmt w:val="bullet"/>
      <w:lvlText w:val="•"/>
      <w:lvlJc w:val="left"/>
      <w:pPr>
        <w:ind w:left="8204" w:hanging="339"/>
      </w:pPr>
    </w:lvl>
  </w:abstractNum>
  <w:abstractNum w:abstractNumId="13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23D101D"/>
    <w:multiLevelType w:val="multilevel"/>
    <w:tmpl w:val="00000885"/>
    <w:lvl w:ilvl="0">
      <w:start w:val="1"/>
      <w:numFmt w:val="lowerLetter"/>
      <w:lvlText w:val="%1."/>
      <w:lvlJc w:val="left"/>
      <w:pPr>
        <w:ind w:left="777" w:hanging="339"/>
      </w:pPr>
      <w:rPr>
        <w:rFonts w:ascii="Times New Roman" w:hAnsi="Times New Roman" w:cs="Times New Roman"/>
        <w:b w:val="0"/>
        <w:bCs w:val="0"/>
        <w:spacing w:val="0"/>
        <w:w w:val="104"/>
        <w:sz w:val="20"/>
        <w:szCs w:val="20"/>
      </w:rPr>
    </w:lvl>
    <w:lvl w:ilvl="1">
      <w:numFmt w:val="bullet"/>
      <w:lvlText w:val="•"/>
      <w:lvlJc w:val="left"/>
      <w:pPr>
        <w:ind w:left="1708" w:hanging="339"/>
      </w:pPr>
    </w:lvl>
    <w:lvl w:ilvl="2">
      <w:numFmt w:val="bullet"/>
      <w:lvlText w:val="•"/>
      <w:lvlJc w:val="left"/>
      <w:pPr>
        <w:ind w:left="2636" w:hanging="339"/>
      </w:pPr>
    </w:lvl>
    <w:lvl w:ilvl="3">
      <w:numFmt w:val="bullet"/>
      <w:lvlText w:val="•"/>
      <w:lvlJc w:val="left"/>
      <w:pPr>
        <w:ind w:left="3564" w:hanging="339"/>
      </w:pPr>
    </w:lvl>
    <w:lvl w:ilvl="4">
      <w:numFmt w:val="bullet"/>
      <w:lvlText w:val="•"/>
      <w:lvlJc w:val="left"/>
      <w:pPr>
        <w:ind w:left="4492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348" w:hanging="339"/>
      </w:pPr>
    </w:lvl>
    <w:lvl w:ilvl="7">
      <w:numFmt w:val="bullet"/>
      <w:lvlText w:val="•"/>
      <w:lvlJc w:val="left"/>
      <w:pPr>
        <w:ind w:left="7276" w:hanging="339"/>
      </w:pPr>
    </w:lvl>
    <w:lvl w:ilvl="8">
      <w:numFmt w:val="bullet"/>
      <w:lvlText w:val="•"/>
      <w:lvlJc w:val="left"/>
      <w:pPr>
        <w:ind w:left="8204" w:hanging="339"/>
      </w:pPr>
    </w:lvl>
  </w:abstractNum>
  <w:abstractNum w:abstractNumId="18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20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1150790"/>
    <w:multiLevelType w:val="multilevel"/>
    <w:tmpl w:val="00000885"/>
    <w:lvl w:ilvl="0">
      <w:start w:val="1"/>
      <w:numFmt w:val="lowerLetter"/>
      <w:lvlText w:val="%1."/>
      <w:lvlJc w:val="left"/>
      <w:pPr>
        <w:ind w:left="777" w:hanging="339"/>
      </w:pPr>
      <w:rPr>
        <w:rFonts w:ascii="Times New Roman" w:hAnsi="Times New Roman" w:cs="Times New Roman"/>
        <w:b w:val="0"/>
        <w:bCs w:val="0"/>
        <w:spacing w:val="0"/>
        <w:w w:val="104"/>
        <w:sz w:val="20"/>
        <w:szCs w:val="20"/>
      </w:rPr>
    </w:lvl>
    <w:lvl w:ilvl="1">
      <w:numFmt w:val="bullet"/>
      <w:lvlText w:val="•"/>
      <w:lvlJc w:val="left"/>
      <w:pPr>
        <w:ind w:left="1708" w:hanging="339"/>
      </w:pPr>
    </w:lvl>
    <w:lvl w:ilvl="2">
      <w:numFmt w:val="bullet"/>
      <w:lvlText w:val="•"/>
      <w:lvlJc w:val="left"/>
      <w:pPr>
        <w:ind w:left="2636" w:hanging="339"/>
      </w:pPr>
    </w:lvl>
    <w:lvl w:ilvl="3">
      <w:numFmt w:val="bullet"/>
      <w:lvlText w:val="•"/>
      <w:lvlJc w:val="left"/>
      <w:pPr>
        <w:ind w:left="3564" w:hanging="339"/>
      </w:pPr>
    </w:lvl>
    <w:lvl w:ilvl="4">
      <w:numFmt w:val="bullet"/>
      <w:lvlText w:val="•"/>
      <w:lvlJc w:val="left"/>
      <w:pPr>
        <w:ind w:left="4492" w:hanging="339"/>
      </w:pPr>
    </w:lvl>
    <w:lvl w:ilvl="5">
      <w:numFmt w:val="bullet"/>
      <w:lvlText w:val="•"/>
      <w:lvlJc w:val="left"/>
      <w:pPr>
        <w:ind w:left="5420" w:hanging="339"/>
      </w:pPr>
    </w:lvl>
    <w:lvl w:ilvl="6">
      <w:numFmt w:val="bullet"/>
      <w:lvlText w:val="•"/>
      <w:lvlJc w:val="left"/>
      <w:pPr>
        <w:ind w:left="6348" w:hanging="339"/>
      </w:pPr>
    </w:lvl>
    <w:lvl w:ilvl="7">
      <w:numFmt w:val="bullet"/>
      <w:lvlText w:val="•"/>
      <w:lvlJc w:val="left"/>
      <w:pPr>
        <w:ind w:left="7276" w:hanging="339"/>
      </w:pPr>
    </w:lvl>
    <w:lvl w:ilvl="8">
      <w:numFmt w:val="bullet"/>
      <w:lvlText w:val="•"/>
      <w:lvlJc w:val="left"/>
      <w:pPr>
        <w:ind w:left="8204" w:hanging="339"/>
      </w:pPr>
    </w:lvl>
  </w:abstractNum>
  <w:abstractNum w:abstractNumId="22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919751D"/>
    <w:multiLevelType w:val="hybridMultilevel"/>
    <w:tmpl w:val="D340FC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05F202E"/>
    <w:multiLevelType w:val="hybridMultilevel"/>
    <w:tmpl w:val="721C0A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969351A"/>
    <w:multiLevelType w:val="hybridMultilevel"/>
    <w:tmpl w:val="4D80AD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C0362E0"/>
    <w:multiLevelType w:val="hybridMultilevel"/>
    <w:tmpl w:val="3314F7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3"/>
  </w:num>
  <w:num w:numId="4">
    <w:abstractNumId w:val="8"/>
  </w:num>
  <w:num w:numId="5">
    <w:abstractNumId w:val="41"/>
  </w:num>
  <w:num w:numId="6">
    <w:abstractNumId w:val="29"/>
  </w:num>
  <w:num w:numId="7">
    <w:abstractNumId w:val="24"/>
  </w:num>
  <w:num w:numId="8">
    <w:abstractNumId w:val="4"/>
  </w:num>
  <w:num w:numId="9">
    <w:abstractNumId w:val="26"/>
  </w:num>
  <w:num w:numId="10">
    <w:abstractNumId w:val="20"/>
  </w:num>
  <w:num w:numId="11">
    <w:abstractNumId w:val="38"/>
  </w:num>
  <w:num w:numId="12">
    <w:abstractNumId w:val="18"/>
  </w:num>
  <w:num w:numId="13">
    <w:abstractNumId w:val="7"/>
  </w:num>
  <w:num w:numId="14">
    <w:abstractNumId w:val="19"/>
  </w:num>
  <w:num w:numId="15">
    <w:abstractNumId w:val="15"/>
  </w:num>
  <w:num w:numId="16">
    <w:abstractNumId w:val="1"/>
  </w:num>
  <w:num w:numId="17">
    <w:abstractNumId w:val="37"/>
  </w:num>
  <w:num w:numId="18">
    <w:abstractNumId w:val="31"/>
  </w:num>
  <w:num w:numId="19">
    <w:abstractNumId w:val="22"/>
  </w:num>
  <w:num w:numId="20">
    <w:abstractNumId w:val="36"/>
  </w:num>
  <w:num w:numId="21">
    <w:abstractNumId w:val="30"/>
  </w:num>
  <w:num w:numId="22">
    <w:abstractNumId w:val="33"/>
  </w:num>
  <w:num w:numId="23">
    <w:abstractNumId w:val="35"/>
  </w:num>
  <w:num w:numId="24">
    <w:abstractNumId w:val="10"/>
  </w:num>
  <w:num w:numId="25">
    <w:abstractNumId w:val="2"/>
  </w:num>
  <w:num w:numId="26">
    <w:abstractNumId w:val="3"/>
  </w:num>
  <w:num w:numId="27">
    <w:abstractNumId w:val="23"/>
  </w:num>
  <w:num w:numId="28">
    <w:abstractNumId w:val="39"/>
  </w:num>
  <w:num w:numId="29">
    <w:abstractNumId w:val="28"/>
  </w:num>
  <w:num w:numId="30">
    <w:abstractNumId w:val="14"/>
  </w:num>
  <w:num w:numId="31">
    <w:abstractNumId w:val="32"/>
  </w:num>
  <w:num w:numId="32">
    <w:abstractNumId w:val="16"/>
  </w:num>
  <w:num w:numId="33">
    <w:abstractNumId w:val="0"/>
  </w:num>
  <w:num w:numId="34">
    <w:abstractNumId w:val="17"/>
  </w:num>
  <w:num w:numId="35">
    <w:abstractNumId w:val="21"/>
  </w:num>
  <w:num w:numId="36">
    <w:abstractNumId w:val="6"/>
  </w:num>
  <w:num w:numId="37">
    <w:abstractNumId w:val="34"/>
  </w:num>
  <w:num w:numId="38">
    <w:abstractNumId w:val="11"/>
  </w:num>
  <w:num w:numId="39">
    <w:abstractNumId w:val="12"/>
  </w:num>
  <w:num w:numId="40">
    <w:abstractNumId w:val="40"/>
  </w:num>
  <w:num w:numId="41">
    <w:abstractNumId w:val="25"/>
  </w:num>
  <w:num w:numId="4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27DFE"/>
    <w:rsid w:val="00033421"/>
    <w:rsid w:val="000368A5"/>
    <w:rsid w:val="00047397"/>
    <w:rsid w:val="000802C5"/>
    <w:rsid w:val="00091BCE"/>
    <w:rsid w:val="000937F6"/>
    <w:rsid w:val="00094FFF"/>
    <w:rsid w:val="00096D94"/>
    <w:rsid w:val="00097713"/>
    <w:rsid w:val="000A0C51"/>
    <w:rsid w:val="000A18F4"/>
    <w:rsid w:val="000C0219"/>
    <w:rsid w:val="000C3718"/>
    <w:rsid w:val="000D1785"/>
    <w:rsid w:val="000F11EA"/>
    <w:rsid w:val="000F2969"/>
    <w:rsid w:val="000F4FB9"/>
    <w:rsid w:val="000F6A64"/>
    <w:rsid w:val="00106DC3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0D40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E22A0"/>
    <w:rsid w:val="002F6776"/>
    <w:rsid w:val="00301753"/>
    <w:rsid w:val="00311175"/>
    <w:rsid w:val="00312D19"/>
    <w:rsid w:val="00333C08"/>
    <w:rsid w:val="0034092A"/>
    <w:rsid w:val="00341F07"/>
    <w:rsid w:val="00347353"/>
    <w:rsid w:val="003528A2"/>
    <w:rsid w:val="00355E17"/>
    <w:rsid w:val="00373C21"/>
    <w:rsid w:val="00376B46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6BAC"/>
    <w:rsid w:val="005263B7"/>
    <w:rsid w:val="00533699"/>
    <w:rsid w:val="00542B77"/>
    <w:rsid w:val="005549BB"/>
    <w:rsid w:val="00574DD8"/>
    <w:rsid w:val="005803B9"/>
    <w:rsid w:val="00584314"/>
    <w:rsid w:val="005A69F7"/>
    <w:rsid w:val="005D19DE"/>
    <w:rsid w:val="005D5B11"/>
    <w:rsid w:val="005E64E5"/>
    <w:rsid w:val="00600A3F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476B"/>
    <w:rsid w:val="006B4ED5"/>
    <w:rsid w:val="006B5733"/>
    <w:rsid w:val="006C017F"/>
    <w:rsid w:val="006C1451"/>
    <w:rsid w:val="006E6298"/>
    <w:rsid w:val="00710D79"/>
    <w:rsid w:val="0071732A"/>
    <w:rsid w:val="0072331B"/>
    <w:rsid w:val="00733C4F"/>
    <w:rsid w:val="007433E9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77E1"/>
    <w:rsid w:val="007F7E5A"/>
    <w:rsid w:val="008015A6"/>
    <w:rsid w:val="00826099"/>
    <w:rsid w:val="00837C66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0A6"/>
    <w:rsid w:val="00894849"/>
    <w:rsid w:val="008A3798"/>
    <w:rsid w:val="008E26F5"/>
    <w:rsid w:val="008E29DA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424FD"/>
    <w:rsid w:val="0095165A"/>
    <w:rsid w:val="0095471E"/>
    <w:rsid w:val="00954D51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AE505F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04989"/>
    <w:rsid w:val="00C06DF4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52042"/>
    <w:rsid w:val="00D54D14"/>
    <w:rsid w:val="00D57A9D"/>
    <w:rsid w:val="00D60B53"/>
    <w:rsid w:val="00D67A55"/>
    <w:rsid w:val="00D73001"/>
    <w:rsid w:val="00D7382E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3BB0"/>
    <w:rsid w:val="00E844C2"/>
    <w:rsid w:val="00E84717"/>
    <w:rsid w:val="00E86AAD"/>
    <w:rsid w:val="00E86E22"/>
    <w:rsid w:val="00EA2E82"/>
    <w:rsid w:val="00EB2791"/>
    <w:rsid w:val="00EC5B1D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6B4C8D-0294-472D-A61A-761999DBA9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6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69</cp:revision>
  <cp:lastPrinted>2021-12-21T03:55:00Z</cp:lastPrinted>
  <dcterms:created xsi:type="dcterms:W3CDTF">2018-12-07T01:57:00Z</dcterms:created>
  <dcterms:modified xsi:type="dcterms:W3CDTF">2021-12-21T03:55:00Z</dcterms:modified>
</cp:coreProperties>
</file>